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A9D55" w14:textId="3D620E8D" w:rsidR="00684143" w:rsidRDefault="00965390" w:rsidP="00800C66">
      <w:pPr>
        <w:pStyle w:val="NoSpacing"/>
        <w:tabs>
          <w:tab w:val="left" w:pos="752"/>
        </w:tabs>
        <w:spacing w:before="120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72928" behindDoc="1" locked="0" layoutInCell="1" allowOverlap="1" wp14:anchorId="36D2418D" wp14:editId="5D825C9D">
            <wp:simplePos x="0" y="0"/>
            <wp:positionH relativeFrom="margin">
              <wp:posOffset>-140970</wp:posOffset>
            </wp:positionH>
            <wp:positionV relativeFrom="paragraph">
              <wp:posOffset>-255270</wp:posOffset>
            </wp:positionV>
            <wp:extent cx="1101090" cy="497205"/>
            <wp:effectExtent l="0" t="0" r="381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143">
        <w:rPr>
          <w:rFonts w:ascii="Arial" w:hAnsi="Arial" w:cs="Arial"/>
          <w:b/>
          <w:sz w:val="24"/>
          <w:szCs w:val="24"/>
        </w:rPr>
        <w:t>Miami Valley Community Action Partnership</w:t>
      </w:r>
    </w:p>
    <w:p w14:paraId="19A2B3A7" w14:textId="3BF1915A" w:rsidR="000520C2" w:rsidRPr="00BD0A39" w:rsidRDefault="00271480" w:rsidP="00800C66">
      <w:pPr>
        <w:pStyle w:val="NoSpacing"/>
        <w:spacing w:after="120"/>
        <w:jc w:val="center"/>
        <w:rPr>
          <w:rFonts w:ascii="Arial" w:hAnsi="Arial" w:cs="Arial"/>
          <w:b/>
          <w:sz w:val="24"/>
          <w:szCs w:val="24"/>
        </w:rPr>
      </w:pPr>
      <w:r w:rsidRPr="00BD0A39">
        <w:rPr>
          <w:rFonts w:ascii="Arial" w:hAnsi="Arial" w:cs="Arial"/>
          <w:b/>
          <w:sz w:val="24"/>
          <w:szCs w:val="24"/>
        </w:rPr>
        <w:t>CSBG</w:t>
      </w:r>
      <w:r w:rsidR="00D05D10" w:rsidRPr="00BD0A39">
        <w:rPr>
          <w:rFonts w:ascii="Arial" w:hAnsi="Arial" w:cs="Arial"/>
          <w:b/>
          <w:sz w:val="24"/>
          <w:szCs w:val="24"/>
        </w:rPr>
        <w:t xml:space="preserve"> </w:t>
      </w:r>
      <w:r w:rsidR="000520C2" w:rsidRPr="00BD0A39">
        <w:rPr>
          <w:rFonts w:ascii="Arial" w:hAnsi="Arial" w:cs="Arial"/>
          <w:b/>
          <w:sz w:val="24"/>
          <w:szCs w:val="24"/>
        </w:rPr>
        <w:t>Customer Intake Application</w:t>
      </w:r>
    </w:p>
    <w:tbl>
      <w:tblPr>
        <w:tblStyle w:val="TableGrid"/>
        <w:tblW w:w="5348" w:type="pct"/>
        <w:tblInd w:w="-2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82"/>
        <w:gridCol w:w="1888"/>
        <w:gridCol w:w="542"/>
        <w:gridCol w:w="1447"/>
        <w:gridCol w:w="1523"/>
        <w:gridCol w:w="1294"/>
        <w:gridCol w:w="1136"/>
        <w:gridCol w:w="1890"/>
      </w:tblGrid>
      <w:tr w:rsidR="00544EDF" w:rsidRPr="00096EE2" w14:paraId="727B8411" w14:textId="77777777" w:rsidTr="00802B01">
        <w:trPr>
          <w:trHeight w:val="239"/>
        </w:trPr>
        <w:tc>
          <w:tcPr>
            <w:tcW w:w="7182" w:type="dxa"/>
            <w:gridSpan w:val="5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5DE0D342" w14:textId="7A697A6A" w:rsidR="007C6495" w:rsidRPr="00684143" w:rsidRDefault="007C6495" w:rsidP="007F0E30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Program Name:</w:t>
            </w:r>
          </w:p>
        </w:tc>
        <w:tc>
          <w:tcPr>
            <w:tcW w:w="4320" w:type="dxa"/>
            <w:gridSpan w:val="3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E7E6E6" w:themeFill="background2"/>
            <w:vAlign w:val="center"/>
          </w:tcPr>
          <w:p w14:paraId="15157022" w14:textId="77777777" w:rsidR="007C6495" w:rsidRPr="00684143" w:rsidRDefault="007C6495" w:rsidP="00070C12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Application Date:</w:t>
            </w:r>
          </w:p>
        </w:tc>
      </w:tr>
      <w:tr w:rsidR="00544EDF" w:rsidRPr="00096EE2" w14:paraId="22A6080E" w14:textId="77777777" w:rsidTr="00802B01">
        <w:trPr>
          <w:trHeight w:val="549"/>
        </w:trPr>
        <w:tc>
          <w:tcPr>
            <w:tcW w:w="7182" w:type="dxa"/>
            <w:gridSpan w:val="5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A1CA4D" w14:textId="71BA1D55" w:rsidR="007C6495" w:rsidRPr="00070C12" w:rsidRDefault="00A8268F" w:rsidP="007C6495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62751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6495" w:rsidRPr="00070C12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C6495" w:rsidRPr="00070C12">
              <w:rPr>
                <w:rFonts w:ascii="Arial" w:hAnsi="Arial" w:cs="Arial"/>
                <w:b/>
                <w:sz w:val="18"/>
                <w:szCs w:val="18"/>
              </w:rPr>
              <w:t xml:space="preserve">  Emergency Services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41212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8DE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7C6495" w:rsidRPr="00070C12">
              <w:rPr>
                <w:rFonts w:ascii="Arial" w:hAnsi="Arial" w:cs="Arial"/>
                <w:b/>
                <w:sz w:val="18"/>
                <w:szCs w:val="18"/>
              </w:rPr>
              <w:t xml:space="preserve"> Utility Assistance</w:t>
            </w:r>
          </w:p>
          <w:p w14:paraId="75DABD0B" w14:textId="011E9E10" w:rsidR="007C6495" w:rsidRPr="00B871AE" w:rsidRDefault="007C6495" w:rsidP="00800C66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3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766CE2C" w14:textId="77777777" w:rsidR="007C6495" w:rsidRDefault="007C6495" w:rsidP="00070C12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  <w:p w14:paraId="63933D5D" w14:textId="02EEFD07" w:rsidR="007C6495" w:rsidRPr="007C6495" w:rsidRDefault="007C6495" w:rsidP="00070C12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</w:tr>
      <w:tr w:rsidR="00544EDF" w:rsidRPr="000462BA" w14:paraId="664A793A" w14:textId="77777777" w:rsidTr="00F36EBF">
        <w:trPr>
          <w:trHeight w:val="240"/>
        </w:trPr>
        <w:tc>
          <w:tcPr>
            <w:tcW w:w="11502" w:type="dxa"/>
            <w:gridSpan w:val="8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68FD0CF" w14:textId="77777777" w:rsidR="00607612" w:rsidRPr="006C3E0D" w:rsidRDefault="00607612" w:rsidP="006076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Primary Applicant</w:t>
            </w:r>
          </w:p>
        </w:tc>
      </w:tr>
      <w:tr w:rsidR="00544EDF" w:rsidRPr="000462BA" w14:paraId="7178660B" w14:textId="77777777" w:rsidTr="00802B01">
        <w:trPr>
          <w:trHeight w:val="181"/>
        </w:trPr>
        <w:tc>
          <w:tcPr>
            <w:tcW w:w="367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1992B7" w14:textId="77777777" w:rsidR="00607612" w:rsidRPr="006C3E0D" w:rsidRDefault="00607612" w:rsidP="00B8205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First Name:</w:t>
            </w:r>
          </w:p>
        </w:tc>
        <w:tc>
          <w:tcPr>
            <w:tcW w:w="3512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1E5EDB" w14:textId="22B84CAD" w:rsidR="00607612" w:rsidRDefault="00607612" w:rsidP="00B8205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M</w:t>
            </w:r>
            <w:r w:rsidR="007C6495">
              <w:rPr>
                <w:rFonts w:ascii="Arial" w:hAnsi="Arial" w:cs="Arial"/>
                <w:b/>
                <w:sz w:val="18"/>
                <w:szCs w:val="18"/>
              </w:rPr>
              <w:t>iddle Name:</w:t>
            </w:r>
          </w:p>
        </w:tc>
        <w:tc>
          <w:tcPr>
            <w:tcW w:w="4320" w:type="dxa"/>
            <w:gridSpan w:val="3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A29D25F" w14:textId="77777777" w:rsidR="00607612" w:rsidRDefault="00607612" w:rsidP="00B8205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Last Name:</w:t>
            </w:r>
          </w:p>
        </w:tc>
      </w:tr>
      <w:tr w:rsidR="00544EDF" w:rsidRPr="00096EE2" w14:paraId="2CAFBD9F" w14:textId="77777777" w:rsidTr="00802B01">
        <w:trPr>
          <w:trHeight w:val="16"/>
        </w:trPr>
        <w:tc>
          <w:tcPr>
            <w:tcW w:w="3670" w:type="dxa"/>
            <w:gridSpan w:val="2"/>
            <w:tcBorders>
              <w:left w:val="single" w:sz="18" w:space="0" w:color="auto"/>
              <w:right w:val="single" w:sz="12" w:space="0" w:color="auto"/>
            </w:tcBorders>
          </w:tcPr>
          <w:p w14:paraId="32EFA48A" w14:textId="77777777" w:rsidR="00705B0D" w:rsidRDefault="00705B0D" w:rsidP="00B8205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E881561" w14:textId="447AA001" w:rsidR="009150F3" w:rsidRPr="003E6C7D" w:rsidRDefault="009150F3" w:rsidP="00B8205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2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5A8FC83" w14:textId="391C7678" w:rsidR="00705B0D" w:rsidRPr="003E6C7D" w:rsidRDefault="00705B0D" w:rsidP="00B8205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gridSpan w:val="3"/>
            <w:tcBorders>
              <w:left w:val="single" w:sz="12" w:space="0" w:color="auto"/>
              <w:right w:val="single" w:sz="18" w:space="0" w:color="auto"/>
            </w:tcBorders>
          </w:tcPr>
          <w:p w14:paraId="2EEBF200" w14:textId="77777777" w:rsidR="00705B0D" w:rsidRPr="003E6C7D" w:rsidRDefault="00705B0D" w:rsidP="00B8205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4EDF" w:rsidRPr="000462BA" w14:paraId="3BDE9E57" w14:textId="77777777" w:rsidTr="00802B01">
        <w:trPr>
          <w:trHeight w:val="16"/>
        </w:trPr>
        <w:tc>
          <w:tcPr>
            <w:tcW w:w="3670" w:type="dxa"/>
            <w:gridSpan w:val="2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D0A4B82" w14:textId="77777777" w:rsidR="00705B0D" w:rsidRPr="006C3E0D" w:rsidRDefault="00705B0D" w:rsidP="00B8205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Social Security Number</w:t>
            </w:r>
            <w:r w:rsidR="001C70A9" w:rsidRPr="006C3E0D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512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FFB6C2" w14:textId="77777777" w:rsidR="00705B0D" w:rsidRPr="006C3E0D" w:rsidRDefault="00705B0D" w:rsidP="00B8205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  <w:r w:rsidR="001C70A9" w:rsidRPr="006C3E0D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320" w:type="dxa"/>
            <w:gridSpan w:val="3"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313061E" w14:textId="77777777" w:rsidR="00705B0D" w:rsidRPr="006C3E0D" w:rsidRDefault="00705B0D" w:rsidP="00B82054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6C3E0D">
              <w:rPr>
                <w:rFonts w:ascii="Arial" w:hAnsi="Arial" w:cs="Arial"/>
                <w:b/>
                <w:sz w:val="18"/>
                <w:szCs w:val="18"/>
              </w:rPr>
              <w:t>Gender</w:t>
            </w:r>
            <w:r w:rsidR="001C70A9" w:rsidRPr="006C3E0D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544EDF" w:rsidRPr="00096EE2" w14:paraId="25D7FBA4" w14:textId="77777777" w:rsidTr="00802B01">
        <w:trPr>
          <w:trHeight w:val="557"/>
        </w:trPr>
        <w:tc>
          <w:tcPr>
            <w:tcW w:w="3670" w:type="dxa"/>
            <w:gridSpan w:val="2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66D49BE" w14:textId="77777777" w:rsidR="008073D0" w:rsidRPr="003E6C7D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2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CB8E30" w14:textId="77777777" w:rsidR="008073D0" w:rsidRDefault="008073D0" w:rsidP="008073D0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B2EB92" w14:textId="1E1AC0D3" w:rsidR="008073D0" w:rsidRPr="003E6C7D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C6495">
              <w:rPr>
                <w:rFonts w:ascii="Arial" w:hAnsi="Arial" w:cs="Arial"/>
                <w:sz w:val="16"/>
                <w:szCs w:val="16"/>
              </w:rPr>
              <w:t>Month/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7C6495">
              <w:rPr>
                <w:rFonts w:ascii="Arial" w:hAnsi="Arial" w:cs="Arial"/>
                <w:sz w:val="16"/>
                <w:szCs w:val="16"/>
              </w:rPr>
              <w:t>ay/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  <w:r w:rsidRPr="007C6495">
              <w:rPr>
                <w:rFonts w:ascii="Arial" w:hAnsi="Arial" w:cs="Arial"/>
                <w:sz w:val="16"/>
                <w:szCs w:val="16"/>
              </w:rPr>
              <w:t>ear</w:t>
            </w:r>
          </w:p>
        </w:tc>
        <w:tc>
          <w:tcPr>
            <w:tcW w:w="4320" w:type="dxa"/>
            <w:gridSpan w:val="3"/>
            <w:tcBorders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00408F2" w14:textId="49548396" w:rsidR="008073D0" w:rsidRPr="003E6C7D" w:rsidRDefault="00A8268F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90589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3E6C7D">
              <w:rPr>
                <w:rFonts w:ascii="Arial" w:hAnsi="Arial" w:cs="Arial"/>
                <w:sz w:val="18"/>
                <w:szCs w:val="18"/>
              </w:rPr>
              <w:t xml:space="preserve"> Female     </w:t>
            </w:r>
            <w:r w:rsidR="008073D0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7293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>
              <w:rPr>
                <w:rFonts w:ascii="Arial" w:hAnsi="Arial" w:cs="Arial"/>
                <w:sz w:val="18"/>
                <w:szCs w:val="18"/>
              </w:rPr>
              <w:t xml:space="preserve"> Male </w:t>
            </w:r>
            <w:r w:rsidR="008073D0" w:rsidRPr="003E6C7D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5406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3E6C7D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3E6C7D"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544EDF" w:rsidRPr="00096EE2" w14:paraId="21D01587" w14:textId="77777777" w:rsidTr="00802B01">
        <w:trPr>
          <w:trHeight w:val="187"/>
        </w:trPr>
        <w:tc>
          <w:tcPr>
            <w:tcW w:w="3670" w:type="dxa"/>
            <w:gridSpan w:val="2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DD803E" w14:textId="77777777" w:rsidR="008073D0" w:rsidRPr="003E6C7D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isabled</w:t>
            </w:r>
            <w:r w:rsidRPr="009150F3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518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42279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3512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DB72B" w14:textId="77777777" w:rsidR="008073D0" w:rsidRPr="003E6C7D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eteran</w:t>
            </w:r>
            <w:r w:rsidRPr="009150F3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523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70333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4B8D4FF" w14:textId="25136BAB" w:rsidR="008073D0" w:rsidRPr="003E6C7D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NAP (Food Stamps)</w:t>
            </w:r>
            <w:r w:rsidRPr="009150F3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64599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3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Yes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0488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544EDF" w:rsidRPr="000462BA" w14:paraId="4864EF14" w14:textId="77777777" w:rsidTr="00280569">
        <w:trPr>
          <w:trHeight w:val="270"/>
        </w:trPr>
        <w:tc>
          <w:tcPr>
            <w:tcW w:w="11502" w:type="dxa"/>
            <w:gridSpan w:val="8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387A56E9" w14:textId="4A1B8DCF" w:rsidR="004B513C" w:rsidRPr="00B24B2A" w:rsidRDefault="004B513C" w:rsidP="007F0E30">
            <w:pPr>
              <w:pStyle w:val="NoSpacing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urrent Residential Address</w:t>
            </w:r>
          </w:p>
        </w:tc>
      </w:tr>
      <w:tr w:rsidR="00544EDF" w:rsidRPr="000462BA" w14:paraId="32327D22" w14:textId="77777777" w:rsidTr="00280569">
        <w:trPr>
          <w:trHeight w:val="447"/>
        </w:trPr>
        <w:tc>
          <w:tcPr>
            <w:tcW w:w="11502" w:type="dxa"/>
            <w:gridSpan w:val="8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6D69C2E" w14:textId="1FA432D4" w:rsidR="007F0E30" w:rsidRPr="00B24B2A" w:rsidRDefault="007F0E30" w:rsidP="007F0E30">
            <w:pPr>
              <w:pStyle w:val="NoSpacing"/>
              <w:spacing w:before="120" w:after="120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et Address:</w:t>
            </w:r>
          </w:p>
        </w:tc>
      </w:tr>
      <w:tr w:rsidR="00544EDF" w:rsidRPr="000462BA" w14:paraId="0C7DE378" w14:textId="77777777" w:rsidTr="00544EDF">
        <w:trPr>
          <w:trHeight w:val="447"/>
        </w:trPr>
        <w:tc>
          <w:tcPr>
            <w:tcW w:w="11502" w:type="dxa"/>
            <w:gridSpan w:val="8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55F754D2" w14:textId="57A99A0A" w:rsidR="008073D0" w:rsidRPr="00B24B2A" w:rsidRDefault="004B513C" w:rsidP="008073D0">
            <w:pPr>
              <w:pStyle w:val="NoSpacing"/>
              <w:spacing w:before="120" w:after="12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et Address</w:t>
            </w:r>
            <w:r w:rsidR="007F0E30">
              <w:rPr>
                <w:rFonts w:ascii="Arial" w:hAnsi="Arial" w:cs="Arial"/>
                <w:sz w:val="18"/>
                <w:szCs w:val="18"/>
              </w:rPr>
              <w:t xml:space="preserve"> Line 2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544EDF" w:rsidRPr="00B24B2A" w14:paraId="19A3F2E8" w14:textId="77777777" w:rsidTr="00544EDF">
        <w:trPr>
          <w:trHeight w:val="447"/>
        </w:trPr>
        <w:tc>
          <w:tcPr>
            <w:tcW w:w="367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8C2AA4" w14:textId="77777777" w:rsidR="008073D0" w:rsidRPr="00B24B2A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City: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4CAA53" w14:textId="77777777" w:rsidR="008073D0" w:rsidRPr="00B24B2A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State:</w:t>
            </w:r>
          </w:p>
        </w:tc>
        <w:tc>
          <w:tcPr>
            <w:tcW w:w="28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2EF657" w14:textId="77777777" w:rsidR="008073D0" w:rsidRPr="00B24B2A" w:rsidRDefault="008073D0" w:rsidP="008073D0">
            <w:pPr>
              <w:pStyle w:val="NoSpacing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Zip Code: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7CAD2651" w14:textId="77777777" w:rsidR="008073D0" w:rsidRPr="00B24B2A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County:</w:t>
            </w:r>
          </w:p>
        </w:tc>
      </w:tr>
      <w:tr w:rsidR="00544EDF" w:rsidRPr="00B24B2A" w14:paraId="56EB0F31" w14:textId="77777777" w:rsidTr="00802B01">
        <w:trPr>
          <w:trHeight w:val="503"/>
        </w:trPr>
        <w:tc>
          <w:tcPr>
            <w:tcW w:w="5659" w:type="dxa"/>
            <w:gridSpan w:val="4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A5CF6" w14:textId="77777777" w:rsidR="008073D0" w:rsidRPr="00B24B2A" w:rsidRDefault="008073D0" w:rsidP="008073D0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Phone Number:</w:t>
            </w:r>
          </w:p>
        </w:tc>
        <w:tc>
          <w:tcPr>
            <w:tcW w:w="584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F30FE8" w14:textId="7492B3B5" w:rsidR="008073D0" w:rsidRDefault="008073D0" w:rsidP="00544EDF">
            <w:pPr>
              <w:pStyle w:val="NoSpacing"/>
              <w:spacing w:before="120" w:afterLines="30" w:after="72"/>
              <w:rPr>
                <w:rFonts w:ascii="Arial" w:hAnsi="Arial" w:cs="Arial"/>
                <w:sz w:val="18"/>
                <w:szCs w:val="18"/>
              </w:rPr>
            </w:pPr>
            <w:r w:rsidRPr="00B24B2A">
              <w:rPr>
                <w:rFonts w:ascii="Arial" w:hAnsi="Arial" w:cs="Arial"/>
                <w:sz w:val="18"/>
                <w:szCs w:val="18"/>
              </w:rPr>
              <w:t>Email Address:</w:t>
            </w:r>
          </w:p>
          <w:p w14:paraId="3FBD296D" w14:textId="389C2668" w:rsidR="00544EDF" w:rsidRPr="00544EDF" w:rsidRDefault="00544EDF" w:rsidP="00544EDF">
            <w:pPr>
              <w:pStyle w:val="NoSpacing"/>
              <w:spacing w:afterLines="30" w:after="72"/>
              <w:rPr>
                <w:rFonts w:ascii="Arial" w:hAnsi="Arial" w:cs="Arial"/>
                <w:sz w:val="16"/>
                <w:szCs w:val="16"/>
              </w:rPr>
            </w:pPr>
            <w:r w:rsidRPr="00544EDF">
              <w:rPr>
                <w:rFonts w:ascii="Arial" w:hAnsi="Arial" w:cs="Arial"/>
                <w:sz w:val="16"/>
                <w:szCs w:val="16"/>
              </w:rPr>
              <w:t>example@example.com</w:t>
            </w:r>
          </w:p>
        </w:tc>
      </w:tr>
      <w:tr w:rsidR="00544EDF" w:rsidRPr="00684143" w14:paraId="217E2A75" w14:textId="77777777" w:rsidTr="00802B01">
        <w:trPr>
          <w:trHeight w:val="249"/>
        </w:trPr>
        <w:tc>
          <w:tcPr>
            <w:tcW w:w="4212" w:type="dxa"/>
            <w:gridSpan w:val="3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B2A76A" w14:textId="13BA7E79" w:rsidR="008073D0" w:rsidRPr="00684143" w:rsidRDefault="008073D0" w:rsidP="008073D0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Race:</w:t>
            </w:r>
          </w:p>
        </w:tc>
        <w:tc>
          <w:tcPr>
            <w:tcW w:w="297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CD5476" w14:textId="277541FE" w:rsidR="008073D0" w:rsidRPr="00684143" w:rsidRDefault="008073D0" w:rsidP="008073D0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ducation:</w:t>
            </w:r>
          </w:p>
        </w:tc>
        <w:tc>
          <w:tcPr>
            <w:tcW w:w="432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22E3398" w14:textId="77777777" w:rsidR="008073D0" w:rsidRPr="00684143" w:rsidRDefault="008073D0" w:rsidP="008073D0">
            <w:pPr>
              <w:pStyle w:val="NoSpacing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Ethnicity:</w:t>
            </w:r>
          </w:p>
        </w:tc>
      </w:tr>
      <w:tr w:rsidR="00544EDF" w:rsidRPr="000462BA" w14:paraId="1DDD2BB9" w14:textId="77777777" w:rsidTr="00802B01">
        <w:trPr>
          <w:trHeight w:val="1950"/>
        </w:trPr>
        <w:tc>
          <w:tcPr>
            <w:tcW w:w="4212" w:type="dxa"/>
            <w:gridSpan w:val="3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FEAE60" w14:textId="77777777" w:rsidR="00E45759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9601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American Indian/Alaskan Native</w:t>
            </w:r>
          </w:p>
          <w:p w14:paraId="002F94FD" w14:textId="104382D4" w:rsidR="008073D0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16923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Asian</w:t>
            </w:r>
          </w:p>
          <w:p w14:paraId="1E888B6F" w14:textId="77777777" w:rsidR="00E45759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0738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Black/African American</w:t>
            </w:r>
          </w:p>
          <w:p w14:paraId="3C735027" w14:textId="6E466B20" w:rsidR="008073D0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4608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White</w:t>
            </w:r>
          </w:p>
          <w:p w14:paraId="2ED6C262" w14:textId="77777777" w:rsidR="008073D0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7041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Native Hawaiian/</w:t>
            </w:r>
            <w:proofErr w:type="gramStart"/>
            <w:r w:rsidR="008073D0" w:rsidRPr="00F36EBF">
              <w:rPr>
                <w:rFonts w:ascii="Arial" w:hAnsi="Arial" w:cs="Arial"/>
                <w:sz w:val="18"/>
                <w:szCs w:val="18"/>
              </w:rPr>
              <w:t>Other</w:t>
            </w:r>
            <w:proofErr w:type="gramEnd"/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Pacific Islander </w:t>
            </w:r>
          </w:p>
          <w:p w14:paraId="32957C5A" w14:textId="77777777" w:rsidR="00E45759" w:rsidRPr="00F36EBF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9505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Unknown/not reported</w:t>
            </w:r>
          </w:p>
          <w:p w14:paraId="7FEC0622" w14:textId="23261F7E" w:rsidR="008073D0" w:rsidRPr="004F260D" w:rsidRDefault="00A8268F" w:rsidP="003406AC">
            <w:pPr>
              <w:tabs>
                <w:tab w:val="left" w:pos="3193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7079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EBF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Other</w:t>
            </w:r>
            <w:r w:rsidR="003406AC" w:rsidRPr="00F36EBF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CB45312" w14:textId="4D715204" w:rsidR="008073D0" w:rsidRPr="00F36EBF" w:rsidRDefault="00A8268F" w:rsidP="003406AC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541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EDF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0-8</w:t>
            </w:r>
          </w:p>
          <w:p w14:paraId="4CE391CF" w14:textId="4A59E70F" w:rsidR="008073D0" w:rsidRPr="00F36EBF" w:rsidRDefault="00A8268F" w:rsidP="003406AC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8596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5759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9-12 (</w:t>
            </w:r>
            <w:proofErr w:type="gramStart"/>
            <w:r w:rsidR="008073D0" w:rsidRPr="00F36EBF">
              <w:rPr>
                <w:rFonts w:ascii="Arial" w:hAnsi="Arial" w:cs="Arial"/>
                <w:sz w:val="18"/>
                <w:szCs w:val="18"/>
              </w:rPr>
              <w:t>Non Grad</w:t>
            </w:r>
            <w:proofErr w:type="gramEnd"/>
            <w:r w:rsidR="008073D0" w:rsidRPr="00F36EBF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15D9BD9" w14:textId="3DE115F6" w:rsidR="008073D0" w:rsidRPr="00F36EBF" w:rsidRDefault="00A8268F" w:rsidP="003406AC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514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3D0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HS Grad/GED</w:t>
            </w:r>
          </w:p>
          <w:p w14:paraId="7F1461B8" w14:textId="238DFBDB" w:rsidR="00E45759" w:rsidRPr="00F36EBF" w:rsidRDefault="00A8268F" w:rsidP="003406AC">
            <w:pPr>
              <w:tabs>
                <w:tab w:val="left" w:pos="1688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9710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5759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E45759" w:rsidRPr="00F36EBF">
              <w:rPr>
                <w:rFonts w:ascii="Arial" w:hAnsi="Arial" w:cs="Arial"/>
                <w:sz w:val="18"/>
                <w:szCs w:val="18"/>
              </w:rPr>
              <w:t>12 + Post-Secondary</w:t>
            </w:r>
          </w:p>
          <w:p w14:paraId="0F30B205" w14:textId="7601FF7D" w:rsidR="008073D0" w:rsidRPr="00E45759" w:rsidRDefault="00A8268F" w:rsidP="003406AC">
            <w:pPr>
              <w:tabs>
                <w:tab w:val="left" w:pos="1688"/>
              </w:tabs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0026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5759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E45759" w:rsidRPr="00F36EBF">
              <w:rPr>
                <w:rFonts w:ascii="Arial" w:hAnsi="Arial" w:cs="Arial"/>
                <w:sz w:val="18"/>
                <w:szCs w:val="18"/>
              </w:rPr>
              <w:t xml:space="preserve"> 2-4 Yr. Grad College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5A2A29A7" w14:textId="684E357D" w:rsidR="008073D0" w:rsidRPr="00F36EBF" w:rsidRDefault="00A8268F" w:rsidP="008073D0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1881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EDF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Hispanic, Latino or Spanish Origins</w:t>
            </w:r>
          </w:p>
          <w:p w14:paraId="1E8CE295" w14:textId="08A1D307" w:rsidR="008073D0" w:rsidRPr="00922ED7" w:rsidRDefault="00A8268F" w:rsidP="008073D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427969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☒</w:t>
                </w:r>
              </w:sdtContent>
            </w:sdt>
            <w:r w:rsidR="008073D0" w:rsidRPr="00F36EBF">
              <w:rPr>
                <w:rFonts w:ascii="Arial" w:hAnsi="Arial" w:cs="Arial"/>
                <w:sz w:val="18"/>
                <w:szCs w:val="18"/>
              </w:rPr>
              <w:t xml:space="preserve"> Not Hispanic, Latino or Spanish Origins</w:t>
            </w:r>
          </w:p>
        </w:tc>
      </w:tr>
      <w:tr w:rsidR="00544EDF" w:rsidRPr="000462BA" w14:paraId="4B0A35D0" w14:textId="77777777" w:rsidTr="00280569">
        <w:trPr>
          <w:trHeight w:val="279"/>
        </w:trPr>
        <w:tc>
          <w:tcPr>
            <w:tcW w:w="11502" w:type="dxa"/>
            <w:gridSpan w:val="8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48E31785" w14:textId="77777777" w:rsidR="008073D0" w:rsidRPr="003E6C7D" w:rsidRDefault="008073D0" w:rsidP="008073D0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6C7D">
              <w:rPr>
                <w:rFonts w:ascii="Arial" w:hAnsi="Arial" w:cs="Arial"/>
                <w:b/>
                <w:sz w:val="20"/>
                <w:szCs w:val="20"/>
              </w:rPr>
              <w:t>Household Information:</w:t>
            </w:r>
          </w:p>
        </w:tc>
      </w:tr>
      <w:tr w:rsidR="00070C12" w:rsidRPr="00684143" w14:paraId="1ACA55E9" w14:textId="77777777" w:rsidTr="00802B01">
        <w:trPr>
          <w:trHeight w:val="16"/>
        </w:trPr>
        <w:tc>
          <w:tcPr>
            <w:tcW w:w="1782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BF4700" w14:textId="71D7955B" w:rsidR="00070C12" w:rsidRPr="00684143" w:rsidRDefault="00070C12" w:rsidP="00070C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# In Household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C4EDB">
              <w:rPr>
                <w:rFonts w:ascii="Arial" w:hAnsi="Arial" w:cs="Arial"/>
                <w:b/>
                <w:sz w:val="16"/>
                <w:szCs w:val="16"/>
              </w:rPr>
              <w:t>(including yourself):</w:t>
            </w:r>
          </w:p>
        </w:tc>
        <w:tc>
          <w:tcPr>
            <w:tcW w:w="243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213AE0F" w14:textId="77777777" w:rsidR="00070C12" w:rsidRPr="00684143" w:rsidRDefault="00070C12" w:rsidP="00070C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Family Type</w:t>
            </w:r>
          </w:p>
        </w:tc>
        <w:tc>
          <w:tcPr>
            <w:tcW w:w="29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092DDF" w14:textId="6D0B2099" w:rsidR="00070C12" w:rsidRPr="00684143" w:rsidRDefault="00070C12" w:rsidP="00070C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Work Status</w:t>
            </w:r>
          </w:p>
        </w:tc>
        <w:tc>
          <w:tcPr>
            <w:tcW w:w="243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331953D" w14:textId="520CF328" w:rsidR="00070C12" w:rsidRPr="00684143" w:rsidRDefault="00070C12" w:rsidP="00070C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4143">
              <w:rPr>
                <w:rFonts w:ascii="Arial" w:hAnsi="Arial" w:cs="Arial"/>
                <w:b/>
                <w:sz w:val="18"/>
                <w:szCs w:val="18"/>
              </w:rPr>
              <w:t>Health Insurance Type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0370BBE" w14:textId="3DE2BA4A" w:rsidR="00070C12" w:rsidRPr="00684143" w:rsidRDefault="00070C12" w:rsidP="00070C12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ource of Income</w:t>
            </w:r>
          </w:p>
        </w:tc>
      </w:tr>
      <w:tr w:rsidR="00070C12" w:rsidRPr="00096EE2" w14:paraId="12BD19AE" w14:textId="77777777" w:rsidTr="00802B01">
        <w:trPr>
          <w:trHeight w:val="53"/>
        </w:trPr>
        <w:tc>
          <w:tcPr>
            <w:tcW w:w="1782" w:type="dxa"/>
            <w:tcBorders>
              <w:left w:val="single" w:sz="18" w:space="0" w:color="auto"/>
              <w:right w:val="single" w:sz="12" w:space="0" w:color="auto"/>
            </w:tcBorders>
          </w:tcPr>
          <w:p w14:paraId="5F4E95F9" w14:textId="77777777" w:rsidR="00070C12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  <w:p w14:paraId="64DC527D" w14:textId="77777777" w:rsidR="00070C12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  <w:p w14:paraId="735567DD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2E7E7D0D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37073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ingle Parent/Female</w:t>
            </w:r>
          </w:p>
          <w:p w14:paraId="459027A0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361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ingle Parent/Male</w:t>
            </w:r>
          </w:p>
          <w:p w14:paraId="464CFF0A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6752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Two-Parent Household</w:t>
            </w:r>
          </w:p>
          <w:p w14:paraId="12E0FB47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1983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ingle Person</w:t>
            </w:r>
          </w:p>
          <w:p w14:paraId="5C1481B2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7880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Two Adults/No Children</w:t>
            </w:r>
          </w:p>
          <w:p w14:paraId="19C07EA1" w14:textId="05EFDE72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30739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Non-related Adults with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children</w:t>
            </w:r>
          </w:p>
          <w:p w14:paraId="08C6AEB9" w14:textId="148923F6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7733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Multigenerational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Household</w:t>
            </w:r>
          </w:p>
          <w:p w14:paraId="4929A694" w14:textId="653D0AE3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6984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97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0D4997D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5642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Employed full-time</w:t>
            </w:r>
          </w:p>
          <w:p w14:paraId="27113C75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9662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Employed part-time</w:t>
            </w:r>
          </w:p>
          <w:p w14:paraId="5B492BA5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8728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Migrant Seasonal Farm Worker</w:t>
            </w:r>
          </w:p>
          <w:p w14:paraId="534203E7" w14:textId="5DF37B18" w:rsidR="00070C12" w:rsidRPr="00F36EBF" w:rsidRDefault="00A8268F" w:rsidP="00070C12">
            <w:pPr>
              <w:pStyle w:val="NoSpacing"/>
              <w:ind w:left="235" w:hanging="23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1969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Unemployed (short-term, 6 months or less)</w:t>
            </w:r>
          </w:p>
          <w:p w14:paraId="611A4342" w14:textId="2B8CA14B" w:rsidR="00070C12" w:rsidRPr="00F36EBF" w:rsidRDefault="00A8268F" w:rsidP="00070C12">
            <w:pPr>
              <w:pStyle w:val="NoSpacing"/>
              <w:ind w:left="235" w:hanging="23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95609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Unemployed (long-term, more than 6 months)</w:t>
            </w:r>
          </w:p>
          <w:p w14:paraId="479313D7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8102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Unemployed (not in labor force)</w:t>
            </w:r>
          </w:p>
          <w:p w14:paraId="706D0947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2393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Retired</w:t>
            </w:r>
          </w:p>
          <w:p w14:paraId="2209D165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374801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Unknown/not reported</w:t>
            </w:r>
          </w:p>
          <w:p w14:paraId="6DB2D90B" w14:textId="77777777" w:rsidR="00070C12" w:rsidRPr="00F36EBF" w:rsidRDefault="00A8268F" w:rsidP="00070C12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59494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Youth ages 14-24 who are </w:t>
            </w:r>
          </w:p>
          <w:p w14:paraId="013D7489" w14:textId="77777777" w:rsidR="00070C12" w:rsidRPr="00F36EBF" w:rsidRDefault="00070C12" w:rsidP="00070C12">
            <w:pPr>
              <w:rPr>
                <w:rFonts w:ascii="Arial" w:hAnsi="Arial" w:cs="Arial"/>
                <w:sz w:val="18"/>
                <w:szCs w:val="18"/>
              </w:rPr>
            </w:pPr>
            <w:r w:rsidRPr="00F36EBF">
              <w:rPr>
                <w:rFonts w:ascii="Arial" w:hAnsi="Arial" w:cs="Arial"/>
                <w:sz w:val="18"/>
                <w:szCs w:val="18"/>
              </w:rPr>
              <w:t xml:space="preserve">     neither working nor in school</w:t>
            </w:r>
          </w:p>
          <w:p w14:paraId="513DA6C3" w14:textId="2DAC50DC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41505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43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107F8BD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5532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Medicaid</w:t>
            </w:r>
          </w:p>
          <w:p w14:paraId="79DE2E9E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579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Medicare</w:t>
            </w:r>
          </w:p>
          <w:p w14:paraId="5BAF59EF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605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Private/Employment </w:t>
            </w:r>
          </w:p>
          <w:p w14:paraId="711A0D73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729039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elf-Insured/Direct Pay</w:t>
            </w:r>
          </w:p>
          <w:p w14:paraId="0F82D6A3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9618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None</w:t>
            </w:r>
          </w:p>
          <w:p w14:paraId="2970E762" w14:textId="77777777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70408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tate Children’s Health Insurance Program</w:t>
            </w:r>
          </w:p>
          <w:p w14:paraId="6B696EF8" w14:textId="2F4CF728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4611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tate Health Insurance for Adults</w:t>
            </w:r>
          </w:p>
          <w:p w14:paraId="109EA3BC" w14:textId="52DA29CD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03381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1890" w:type="dxa"/>
            <w:vMerge w:val="restart"/>
            <w:tcBorders>
              <w:left w:val="single" w:sz="12" w:space="0" w:color="auto"/>
              <w:right w:val="single" w:sz="18" w:space="0" w:color="auto"/>
            </w:tcBorders>
          </w:tcPr>
          <w:p w14:paraId="3666EBF7" w14:textId="3CEA5349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21596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Employment</w:t>
            </w:r>
          </w:p>
          <w:p w14:paraId="25773CF2" w14:textId="57B4CC58" w:rsidR="00070C12" w:rsidRPr="00F36EBF" w:rsidRDefault="00A8268F" w:rsidP="00070C12">
            <w:pPr>
              <w:pStyle w:val="NoSpacing"/>
              <w:ind w:right="-289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77848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  <w:p w14:paraId="6A69DE10" w14:textId="1EE7D09B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599172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elf-Employment </w:t>
            </w:r>
          </w:p>
          <w:p w14:paraId="7A78F6F5" w14:textId="655691E0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27628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No Income</w:t>
            </w:r>
          </w:p>
          <w:p w14:paraId="0DA70B78" w14:textId="4DE8A8A8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3399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ocial Security</w:t>
            </w:r>
          </w:p>
          <w:p w14:paraId="5C6FB4D0" w14:textId="34F1E90B" w:rsidR="00070C12" w:rsidRPr="00F36EBF" w:rsidRDefault="00A8268F" w:rsidP="00070C12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115794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TANF/ADC</w:t>
            </w:r>
          </w:p>
          <w:p w14:paraId="44786E92" w14:textId="71880ECC" w:rsidR="00070C12" w:rsidRPr="00F36EBF" w:rsidRDefault="00A8268F" w:rsidP="00070C12">
            <w:pPr>
              <w:pStyle w:val="NoSpacing"/>
              <w:ind w:left="254" w:hanging="25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13085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SSI/SSD</w:t>
            </w:r>
          </w:p>
          <w:p w14:paraId="3A99CA2C" w14:textId="7C322B3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9453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  <w:p w14:paraId="520FF661" w14:textId="2409161C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91018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  <w:p w14:paraId="3C1895D3" w14:textId="25437B6B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5012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Child Support</w:t>
            </w:r>
          </w:p>
          <w:p w14:paraId="7D3FC6DD" w14:textId="78C13860" w:rsidR="00070C12" w:rsidRPr="00F36EBF" w:rsidRDefault="00A8268F" w:rsidP="00070C12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67662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 (please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br/>
              <w:t xml:space="preserve">     specify):</w:t>
            </w:r>
          </w:p>
        </w:tc>
      </w:tr>
      <w:tr w:rsidR="00070C12" w:rsidRPr="00096EE2" w14:paraId="20A2CEF4" w14:textId="77777777" w:rsidTr="00802B01">
        <w:trPr>
          <w:trHeight w:val="232"/>
        </w:trPr>
        <w:tc>
          <w:tcPr>
            <w:tcW w:w="1782" w:type="dxa"/>
            <w:tcBorders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B8ED264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A482D">
              <w:rPr>
                <w:rFonts w:ascii="Arial" w:hAnsi="Arial" w:cs="Arial"/>
                <w:b/>
                <w:sz w:val="18"/>
                <w:szCs w:val="18"/>
              </w:rPr>
              <w:t>Housing Status</w:t>
            </w:r>
          </w:p>
        </w:tc>
        <w:tc>
          <w:tcPr>
            <w:tcW w:w="243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12A50A6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F64AFC5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4B7ECA4" w14:textId="77777777" w:rsidR="00070C12" w:rsidRPr="007A482D" w:rsidRDefault="00070C12" w:rsidP="00070C1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12" w:space="0" w:color="auto"/>
              <w:right w:val="single" w:sz="18" w:space="0" w:color="auto"/>
            </w:tcBorders>
          </w:tcPr>
          <w:p w14:paraId="6EFDFB69" w14:textId="77777777" w:rsidR="00070C12" w:rsidRPr="007A482D" w:rsidRDefault="00070C12" w:rsidP="00070C1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0C12" w:rsidRPr="00096EE2" w14:paraId="060B01E1" w14:textId="77777777" w:rsidTr="00802B01">
        <w:trPr>
          <w:trHeight w:val="2438"/>
        </w:trPr>
        <w:tc>
          <w:tcPr>
            <w:tcW w:w="1782" w:type="dxa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14:paraId="20EA1805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84056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wn</w:t>
            </w:r>
          </w:p>
          <w:p w14:paraId="4FA84631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3514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Rent</w:t>
            </w:r>
          </w:p>
          <w:p w14:paraId="05999F7E" w14:textId="77777777" w:rsidR="00070C12" w:rsidRPr="00F36EBF" w:rsidRDefault="00A8268F" w:rsidP="00070C12">
            <w:pPr>
              <w:pStyle w:val="NoSpacing"/>
              <w:ind w:left="255" w:hanging="25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453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 Permanent</w:t>
            </w:r>
          </w:p>
          <w:p w14:paraId="71886882" w14:textId="77777777" w:rsidR="00070C12" w:rsidRPr="00F36EBF" w:rsidRDefault="00A8268F" w:rsidP="00070C12">
            <w:pPr>
              <w:pStyle w:val="NoSpacing"/>
              <w:ind w:left="255" w:hanging="255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828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Housing</w:t>
            </w:r>
          </w:p>
          <w:p w14:paraId="191E24DC" w14:textId="77777777" w:rsidR="00070C12" w:rsidRPr="00F36EBF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074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Homeless</w:t>
            </w:r>
          </w:p>
          <w:p w14:paraId="3478D979" w14:textId="2BE7588E" w:rsidR="00070C12" w:rsidRPr="007A482D" w:rsidRDefault="00A8268F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486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Other:</w:t>
            </w:r>
          </w:p>
        </w:tc>
        <w:tc>
          <w:tcPr>
            <w:tcW w:w="2430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3BD0B9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0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C313E9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30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FAF28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3E4F5F62" w14:textId="77777777" w:rsidR="00070C12" w:rsidRPr="007A482D" w:rsidRDefault="00070C12" w:rsidP="00070C12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0C12" w:rsidRPr="00096EE2" w14:paraId="39644F00" w14:textId="77777777" w:rsidTr="00802B01">
        <w:trPr>
          <w:trHeight w:val="16"/>
        </w:trPr>
        <w:tc>
          <w:tcPr>
            <w:tcW w:w="7182" w:type="dxa"/>
            <w:gridSpan w:val="5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53CEF4" w14:textId="55C74EE5" w:rsidR="00070C12" w:rsidRPr="001400E6" w:rsidRDefault="00070C12" w:rsidP="00070C12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Period:</w:t>
            </w:r>
          </w:p>
        </w:tc>
        <w:tc>
          <w:tcPr>
            <w:tcW w:w="4320" w:type="dxa"/>
            <w:gridSpan w:val="3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2379537" w14:textId="0E4A70D5" w:rsidR="00070C12" w:rsidRPr="001400E6" w:rsidRDefault="00070C12" w:rsidP="00070C12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me Amount:</w:t>
            </w:r>
          </w:p>
        </w:tc>
      </w:tr>
      <w:tr w:rsidR="00070C12" w:rsidRPr="00096EE2" w14:paraId="3FD823BA" w14:textId="77777777" w:rsidTr="00802B01">
        <w:trPr>
          <w:trHeight w:val="674"/>
        </w:trPr>
        <w:tc>
          <w:tcPr>
            <w:tcW w:w="7182" w:type="dxa"/>
            <w:gridSpan w:val="5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81F17C7" w14:textId="1BA248E0" w:rsidR="00070C12" w:rsidRPr="00F36EBF" w:rsidRDefault="00A8268F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45659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070C12" w:rsidRPr="00F36EBF">
              <w:rPr>
                <w:rFonts w:ascii="Arial" w:hAnsi="Arial" w:cs="Arial"/>
                <w:sz w:val="18"/>
                <w:szCs w:val="18"/>
              </w:rPr>
              <w:t>Weekkly</w:t>
            </w:r>
            <w:proofErr w:type="spellEnd"/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E45759" w:rsidRPr="00F36EBF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25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Bi-Weekly  </w:t>
            </w:r>
            <w:r w:rsidR="00E45759" w:rsidRPr="00F36EBF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72567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Bi-Monthly   </w:t>
            </w:r>
            <w:r w:rsidR="00E45759" w:rsidRPr="00F36EBF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47711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C12" w:rsidRPr="00F36EBF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70C12" w:rsidRPr="00F36EBF">
              <w:rPr>
                <w:rFonts w:ascii="Arial" w:hAnsi="Arial" w:cs="Arial"/>
                <w:sz w:val="18"/>
                <w:szCs w:val="18"/>
              </w:rPr>
              <w:t xml:space="preserve"> Monthly</w:t>
            </w:r>
          </w:p>
          <w:p w14:paraId="32F04860" w14:textId="77777777" w:rsidR="00070C12" w:rsidRPr="009150F3" w:rsidRDefault="00070C12" w:rsidP="00070C12">
            <w:pPr>
              <w:pStyle w:val="NoSpacing"/>
              <w:tabs>
                <w:tab w:val="left" w:pos="244"/>
                <w:tab w:val="left" w:pos="424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20" w:type="dxa"/>
            <w:gridSpan w:val="3"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B3C355E" w14:textId="7BB23425" w:rsidR="00070C12" w:rsidRPr="00154FCC" w:rsidRDefault="00070C12" w:rsidP="00070C12">
            <w:pPr>
              <w:pStyle w:val="NoSpacing"/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5D7BD34" wp14:editId="40822767">
                      <wp:simplePos x="0" y="0"/>
                      <wp:positionH relativeFrom="column">
                        <wp:posOffset>5758815</wp:posOffset>
                      </wp:positionH>
                      <wp:positionV relativeFrom="paragraph">
                        <wp:posOffset>-8255</wp:posOffset>
                      </wp:positionV>
                      <wp:extent cx="0" cy="508000"/>
                      <wp:effectExtent l="0" t="0" r="19050" b="2540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08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656A0B" id="Straight Connector 30" o:spid="_x0000_s1026" style="position:absolute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45pt,-.65pt" to="453.45pt,39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&#13;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C2E82C1" wp14:editId="7F5B10A8">
                      <wp:simplePos x="0" y="0"/>
                      <wp:positionH relativeFrom="column">
                        <wp:posOffset>3988435</wp:posOffset>
                      </wp:positionH>
                      <wp:positionV relativeFrom="paragraph">
                        <wp:posOffset>-29210</wp:posOffset>
                      </wp:positionV>
                      <wp:extent cx="4445" cy="512445"/>
                      <wp:effectExtent l="0" t="0" r="33655" b="20955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45" cy="51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37CE07" id="Straight Connector 31" o:spid="_x0000_s1026" style="position:absolute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05pt,-2.3pt" to="314.4pt,3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&#13;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16B15ADA" w14:textId="466D9D5E" w:rsidR="00792C79" w:rsidRDefault="00792C79" w:rsidP="00145C2E">
      <w:pPr>
        <w:pStyle w:val="NoSpacing"/>
        <w:spacing w:before="120" w:after="240"/>
        <w:rPr>
          <w:rFonts w:ascii="Arial" w:hAnsi="Arial" w:cs="Arial"/>
          <w:sz w:val="18"/>
          <w:szCs w:val="18"/>
          <w:u w:val="single"/>
        </w:rPr>
      </w:pPr>
    </w:p>
    <w:p w14:paraId="6913DC73" w14:textId="39FD12ED" w:rsidR="003D6F07" w:rsidRDefault="003D6F07" w:rsidP="00145C2E">
      <w:pPr>
        <w:pStyle w:val="NoSpacing"/>
        <w:spacing w:before="120" w:after="240"/>
        <w:rPr>
          <w:rFonts w:ascii="Arial" w:hAnsi="Arial" w:cs="Arial"/>
          <w:sz w:val="18"/>
          <w:szCs w:val="18"/>
          <w:u w:val="single"/>
        </w:rPr>
      </w:pPr>
    </w:p>
    <w:p w14:paraId="51A3B38D" w14:textId="1EECE5C6" w:rsidR="003D6F07" w:rsidRDefault="003D6F07" w:rsidP="00145C2E">
      <w:pPr>
        <w:pStyle w:val="NoSpacing"/>
        <w:spacing w:before="120" w:after="240"/>
        <w:rPr>
          <w:rFonts w:ascii="Arial" w:hAnsi="Arial" w:cs="Arial"/>
          <w:sz w:val="18"/>
          <w:szCs w:val="18"/>
          <w:u w:val="single"/>
        </w:rPr>
      </w:pPr>
    </w:p>
    <w:p w14:paraId="644ACBDA" w14:textId="5A60B197" w:rsidR="00C20D79" w:rsidRDefault="00C20D79" w:rsidP="00C20D79">
      <w:r>
        <w:rPr>
          <w:noProof/>
        </w:rPr>
        <w:lastRenderedPageBreak/>
        <w:drawing>
          <wp:anchor distT="0" distB="0" distL="114300" distR="114300" simplePos="0" relativeHeight="251744256" behindDoc="1" locked="0" layoutInCell="1" allowOverlap="1" wp14:anchorId="30839874" wp14:editId="4A89D9D4">
            <wp:simplePos x="0" y="0"/>
            <wp:positionH relativeFrom="margin">
              <wp:posOffset>-47625</wp:posOffset>
            </wp:positionH>
            <wp:positionV relativeFrom="paragraph">
              <wp:posOffset>0</wp:posOffset>
            </wp:positionV>
            <wp:extent cx="1101090" cy="497205"/>
            <wp:effectExtent l="0" t="0" r="3810" b="0"/>
            <wp:wrapTight wrapText="bothSides">
              <wp:wrapPolygon edited="0">
                <wp:start x="0" y="0"/>
                <wp:lineTo x="0" y="20690"/>
                <wp:lineTo x="21301" y="20690"/>
                <wp:lineTo x="2130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272EE9" w14:textId="245AF670" w:rsidR="00E60019" w:rsidRDefault="00E60019" w:rsidP="00E60019"/>
    <w:p w14:paraId="4EC627B9" w14:textId="576A7C66" w:rsidR="00E60019" w:rsidRDefault="00E60019" w:rsidP="00E6001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1" locked="0" layoutInCell="1" allowOverlap="1" wp14:anchorId="387B3615" wp14:editId="58B1E4BB">
                <wp:simplePos x="0" y="0"/>
                <wp:positionH relativeFrom="margin">
                  <wp:posOffset>1285875</wp:posOffset>
                </wp:positionH>
                <wp:positionV relativeFrom="paragraph">
                  <wp:posOffset>182343</wp:posOffset>
                </wp:positionV>
                <wp:extent cx="4286250" cy="485775"/>
                <wp:effectExtent l="0" t="0" r="635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32746" w14:textId="6A9C5BAA" w:rsidR="00E60019" w:rsidRPr="006E7BEF" w:rsidRDefault="00E60019" w:rsidP="00C20D79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uthorization for Information Ex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B3615" id="Text Box 5" o:spid="_x0000_s1027" type="#_x0000_t202" style="position:absolute;margin-left:101.25pt;margin-top:14.35pt;width:337.5pt;height:38.25pt;z-index:-251564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" stroked="f">
                <v:textbox>
                  <w:txbxContent>
                    <w:p w14:paraId="1AB32746" w14:textId="6A9C5BAA" w:rsidR="00E60019" w:rsidRPr="006E7BEF" w:rsidRDefault="00E60019" w:rsidP="00C20D79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uthorization for Information Exchan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F2248D" w14:textId="77777777" w:rsidR="00E60019" w:rsidRDefault="00E60019" w:rsidP="00E60019"/>
    <w:p w14:paraId="2D748C51" w14:textId="77777777" w:rsidR="00E60019" w:rsidRDefault="00E60019" w:rsidP="00E60019">
      <w:pPr>
        <w:rPr>
          <w:rFonts w:ascii="Arial" w:hAnsi="Arial" w:cs="Arial"/>
          <w:sz w:val="20"/>
          <w:szCs w:val="20"/>
          <w:u w:val="single"/>
        </w:rPr>
      </w:pPr>
    </w:p>
    <w:p w14:paraId="369E7B27" w14:textId="5250BBA6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By signing this authorization, I grant permission for the sharing of information which is to be used to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determine eligibility for participation in the Community Services Block Grant (CSBG) or other agency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programs under the umbrella of Community Action as operated by the Miami Valley Community Action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Partnership for either myself or my family members.</w:t>
      </w:r>
    </w:p>
    <w:p w14:paraId="5282203F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DC6AF50" w14:textId="53B7AC63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understand this release will terminate one year from the date I sign this authorization or sooner if I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request so in writing.</w:t>
      </w:r>
    </w:p>
    <w:p w14:paraId="7C0B6799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0739716B" w14:textId="3915D321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understand that all information obtained in association with this release will be held in strict confidence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by the recipient.</w:t>
      </w:r>
    </w:p>
    <w:p w14:paraId="773C538E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AA5FC44" w14:textId="70A940F2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further direct that information shared resulting from my signature not be further disclosed without my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specific written authorization.</w:t>
      </w:r>
    </w:p>
    <w:p w14:paraId="1F3ACAD3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76CBA69" w14:textId="709D7968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further declare that I understand and permit an information exchange strictly for disclosure purposes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related to Miami Valley Community Action Partnership programming.</w:t>
      </w:r>
    </w:p>
    <w:p w14:paraId="305A4AE5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6514A12E" w14:textId="27A8D780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also hereby give permission to release to and /or secure information from the following organizations</w:t>
      </w:r>
      <w:r w:rsidR="00E155B7" w:rsidRPr="00792C79">
        <w:rPr>
          <w:rFonts w:ascii="Arial" w:hAnsi="Arial" w:cs="Arial"/>
          <w:color w:val="000000" w:themeColor="text1"/>
        </w:rPr>
        <w:t xml:space="preserve"> </w:t>
      </w:r>
      <w:r w:rsidRPr="00792C79">
        <w:rPr>
          <w:rFonts w:ascii="Arial" w:hAnsi="Arial" w:cs="Arial"/>
          <w:color w:val="000000" w:themeColor="text1"/>
        </w:rPr>
        <w:t>for the purpose of securing services I have requested:</w:t>
      </w:r>
    </w:p>
    <w:p w14:paraId="28C1AFE8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9D29E0F" w14:textId="77777777" w:rsidR="0047162F" w:rsidRPr="00792C79" w:rsidRDefault="0047162F" w:rsidP="004716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33993904" w14:textId="2CF71851" w:rsidR="0047162F" w:rsidRPr="00792C79" w:rsidRDefault="0047162F" w:rsidP="00965390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List Organizations:</w:t>
      </w:r>
    </w:p>
    <w:p w14:paraId="2D5F46D2" w14:textId="2B13EA97" w:rsidR="00E155B7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5255C658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3FA6F15D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02865CFF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77AA5ECD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5E03D935" w14:textId="77777777" w:rsidR="00792C79" w:rsidRPr="00792C79" w:rsidRDefault="00792C79" w:rsidP="00965390">
      <w:pPr>
        <w:tabs>
          <w:tab w:val="left" w:leader="underscore" w:pos="10656"/>
        </w:tabs>
        <w:autoSpaceDE w:val="0"/>
        <w:autoSpaceDN w:val="0"/>
        <w:adjustRightInd w:val="0"/>
        <w:spacing w:after="0" w:line="480" w:lineRule="auto"/>
        <w:ind w:left="-72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ab/>
      </w:r>
    </w:p>
    <w:p w14:paraId="1EBBB0C8" w14:textId="77777777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53F6F889" w14:textId="596830A5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7AF7B4C8" w14:textId="77777777" w:rsidR="00792C79" w:rsidRPr="00792C79" w:rsidRDefault="00792C79" w:rsidP="00792C79">
      <w:pPr>
        <w:pStyle w:val="NoSpacing"/>
        <w:spacing w:before="120" w:after="240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I certify that this statement is true and correct to the best of my knowledge, and I authorize the release of any or all information necessary for verification purposes.</w:t>
      </w:r>
    </w:p>
    <w:p w14:paraId="0D1F0B0D" w14:textId="77777777" w:rsidR="00792C79" w:rsidRPr="00792C79" w:rsidRDefault="00792C79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3785467F" w14:textId="77777777" w:rsidR="00E155B7" w:rsidRPr="00792C79" w:rsidRDefault="00E155B7" w:rsidP="00E155B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1473223A" w14:textId="1641B449" w:rsidR="00C20D79" w:rsidRPr="00792C79" w:rsidRDefault="00C20D79" w:rsidP="00E155B7">
      <w:pPr>
        <w:tabs>
          <w:tab w:val="left" w:leader="underscore" w:pos="7200"/>
          <w:tab w:val="left" w:leader="underscore" w:pos="1065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792C79">
        <w:rPr>
          <w:rFonts w:ascii="Arial" w:hAnsi="Arial" w:cs="Arial"/>
          <w:color w:val="000000" w:themeColor="text1"/>
        </w:rPr>
        <w:t>Applicant Signature:</w:t>
      </w:r>
      <w:r w:rsidR="00E155B7" w:rsidRPr="00792C79">
        <w:rPr>
          <w:rFonts w:ascii="Arial" w:hAnsi="Arial" w:cs="Arial"/>
          <w:color w:val="000000" w:themeColor="text1"/>
        </w:rPr>
        <w:tab/>
      </w:r>
      <w:r w:rsidRPr="00792C79">
        <w:rPr>
          <w:rFonts w:ascii="Arial" w:hAnsi="Arial" w:cs="Arial"/>
          <w:color w:val="000000" w:themeColor="text1"/>
        </w:rPr>
        <w:t>Date</w:t>
      </w:r>
      <w:r w:rsidR="00E155B7" w:rsidRPr="00792C79">
        <w:rPr>
          <w:rFonts w:ascii="Arial" w:hAnsi="Arial" w:cs="Arial"/>
          <w:color w:val="000000" w:themeColor="text1"/>
        </w:rPr>
        <w:t>:</w:t>
      </w:r>
      <w:r w:rsidR="00E155B7" w:rsidRPr="00792C79">
        <w:rPr>
          <w:rFonts w:ascii="Arial" w:hAnsi="Arial" w:cs="Arial"/>
          <w:color w:val="000000" w:themeColor="text1"/>
        </w:rPr>
        <w:tab/>
      </w:r>
    </w:p>
    <w:sectPr w:rsidR="00C20D79" w:rsidRPr="00792C79" w:rsidSect="00965390">
      <w:pgSz w:w="12240" w:h="15840"/>
      <w:pgMar w:top="873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CF4B8" w14:textId="77777777" w:rsidR="00A8268F" w:rsidRDefault="00A8268F" w:rsidP="008E5F26">
      <w:pPr>
        <w:spacing w:after="0" w:line="240" w:lineRule="auto"/>
      </w:pPr>
      <w:r>
        <w:separator/>
      </w:r>
    </w:p>
  </w:endnote>
  <w:endnote w:type="continuationSeparator" w:id="0">
    <w:p w14:paraId="3B49059C" w14:textId="77777777" w:rsidR="00A8268F" w:rsidRDefault="00A8268F" w:rsidP="008E5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4F33E" w14:textId="77777777" w:rsidR="00A8268F" w:rsidRDefault="00A8268F" w:rsidP="008E5F26">
      <w:pPr>
        <w:spacing w:after="0" w:line="240" w:lineRule="auto"/>
      </w:pPr>
      <w:r>
        <w:separator/>
      </w:r>
    </w:p>
  </w:footnote>
  <w:footnote w:type="continuationSeparator" w:id="0">
    <w:p w14:paraId="12901F1D" w14:textId="77777777" w:rsidR="00A8268F" w:rsidRDefault="00A8268F" w:rsidP="008E5F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proofState w:spelling="clean" w:grammar="clean"/>
  <w:defaultTabStop w:val="1065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G1tDQzMzUwsTBQ0lEKTi0uzszPAykwNKgFAOe99q8tAAAA"/>
  </w:docVars>
  <w:rsids>
    <w:rsidRoot w:val="009630A7"/>
    <w:rsid w:val="00012CAC"/>
    <w:rsid w:val="00033B16"/>
    <w:rsid w:val="00037D88"/>
    <w:rsid w:val="0004081F"/>
    <w:rsid w:val="000462BA"/>
    <w:rsid w:val="0005162E"/>
    <w:rsid w:val="000520C2"/>
    <w:rsid w:val="00064D75"/>
    <w:rsid w:val="00070C12"/>
    <w:rsid w:val="000716C0"/>
    <w:rsid w:val="00072F34"/>
    <w:rsid w:val="00080D73"/>
    <w:rsid w:val="0008332D"/>
    <w:rsid w:val="00095044"/>
    <w:rsid w:val="00096EE2"/>
    <w:rsid w:val="000B44B7"/>
    <w:rsid w:val="0012094D"/>
    <w:rsid w:val="001222AF"/>
    <w:rsid w:val="001400E6"/>
    <w:rsid w:val="00145C2E"/>
    <w:rsid w:val="00150860"/>
    <w:rsid w:val="00150AB5"/>
    <w:rsid w:val="00154FCC"/>
    <w:rsid w:val="00171B89"/>
    <w:rsid w:val="00177907"/>
    <w:rsid w:val="001A2798"/>
    <w:rsid w:val="001B46AF"/>
    <w:rsid w:val="001C70A9"/>
    <w:rsid w:val="001E01C1"/>
    <w:rsid w:val="001E0388"/>
    <w:rsid w:val="00254278"/>
    <w:rsid w:val="00264804"/>
    <w:rsid w:val="00271480"/>
    <w:rsid w:val="00280569"/>
    <w:rsid w:val="00280BDA"/>
    <w:rsid w:val="00281215"/>
    <w:rsid w:val="002815D0"/>
    <w:rsid w:val="00285BEF"/>
    <w:rsid w:val="00292B56"/>
    <w:rsid w:val="002D738A"/>
    <w:rsid w:val="002D7915"/>
    <w:rsid w:val="0032432D"/>
    <w:rsid w:val="003406AC"/>
    <w:rsid w:val="00350483"/>
    <w:rsid w:val="00351A66"/>
    <w:rsid w:val="003627ED"/>
    <w:rsid w:val="00394456"/>
    <w:rsid w:val="003A17A5"/>
    <w:rsid w:val="003D6F07"/>
    <w:rsid w:val="003E6C7D"/>
    <w:rsid w:val="003F048B"/>
    <w:rsid w:val="003F5F32"/>
    <w:rsid w:val="0040674E"/>
    <w:rsid w:val="00407042"/>
    <w:rsid w:val="00410C23"/>
    <w:rsid w:val="004221FA"/>
    <w:rsid w:val="00445EB2"/>
    <w:rsid w:val="00447727"/>
    <w:rsid w:val="0045384F"/>
    <w:rsid w:val="0045529F"/>
    <w:rsid w:val="0047162F"/>
    <w:rsid w:val="00477E5D"/>
    <w:rsid w:val="004A55DE"/>
    <w:rsid w:val="004B513C"/>
    <w:rsid w:val="004C4D7D"/>
    <w:rsid w:val="004D45DD"/>
    <w:rsid w:val="004E57A3"/>
    <w:rsid w:val="004F260D"/>
    <w:rsid w:val="004F74CA"/>
    <w:rsid w:val="005056B9"/>
    <w:rsid w:val="00517EF8"/>
    <w:rsid w:val="00520CA9"/>
    <w:rsid w:val="005227B0"/>
    <w:rsid w:val="00524D6E"/>
    <w:rsid w:val="00532C98"/>
    <w:rsid w:val="00544EDF"/>
    <w:rsid w:val="00545CAD"/>
    <w:rsid w:val="00592F82"/>
    <w:rsid w:val="00593AC9"/>
    <w:rsid w:val="005E653B"/>
    <w:rsid w:val="00607612"/>
    <w:rsid w:val="006242F0"/>
    <w:rsid w:val="00642AC3"/>
    <w:rsid w:val="006725CE"/>
    <w:rsid w:val="00684143"/>
    <w:rsid w:val="006C3E0D"/>
    <w:rsid w:val="006C6724"/>
    <w:rsid w:val="006E7BEF"/>
    <w:rsid w:val="006F566E"/>
    <w:rsid w:val="007024B8"/>
    <w:rsid w:val="007028DE"/>
    <w:rsid w:val="00705B0D"/>
    <w:rsid w:val="00710B20"/>
    <w:rsid w:val="00727045"/>
    <w:rsid w:val="0075383E"/>
    <w:rsid w:val="00792C79"/>
    <w:rsid w:val="00794A14"/>
    <w:rsid w:val="007A482D"/>
    <w:rsid w:val="007A502C"/>
    <w:rsid w:val="007C6495"/>
    <w:rsid w:val="007D5BC5"/>
    <w:rsid w:val="007E6B3A"/>
    <w:rsid w:val="007E74EA"/>
    <w:rsid w:val="007F09EF"/>
    <w:rsid w:val="007F0E30"/>
    <w:rsid w:val="007F18E7"/>
    <w:rsid w:val="00800C66"/>
    <w:rsid w:val="00802B01"/>
    <w:rsid w:val="008073D0"/>
    <w:rsid w:val="00824343"/>
    <w:rsid w:val="00862355"/>
    <w:rsid w:val="00865BAB"/>
    <w:rsid w:val="008826B5"/>
    <w:rsid w:val="00884A3A"/>
    <w:rsid w:val="008B145D"/>
    <w:rsid w:val="008B3923"/>
    <w:rsid w:val="008C3AAB"/>
    <w:rsid w:val="008E4714"/>
    <w:rsid w:val="008E5D0C"/>
    <w:rsid w:val="008E5F26"/>
    <w:rsid w:val="008F0154"/>
    <w:rsid w:val="00911C86"/>
    <w:rsid w:val="009150F3"/>
    <w:rsid w:val="00922ED7"/>
    <w:rsid w:val="00951C93"/>
    <w:rsid w:val="009630A7"/>
    <w:rsid w:val="00965390"/>
    <w:rsid w:val="00983E35"/>
    <w:rsid w:val="00A07890"/>
    <w:rsid w:val="00A15D4D"/>
    <w:rsid w:val="00A16A58"/>
    <w:rsid w:val="00A31758"/>
    <w:rsid w:val="00A70C5A"/>
    <w:rsid w:val="00A72353"/>
    <w:rsid w:val="00A8268F"/>
    <w:rsid w:val="00A87505"/>
    <w:rsid w:val="00B00B8D"/>
    <w:rsid w:val="00B21B3F"/>
    <w:rsid w:val="00B24B2A"/>
    <w:rsid w:val="00B40722"/>
    <w:rsid w:val="00B42D66"/>
    <w:rsid w:val="00B66784"/>
    <w:rsid w:val="00B82054"/>
    <w:rsid w:val="00B871AE"/>
    <w:rsid w:val="00B9798B"/>
    <w:rsid w:val="00BA465E"/>
    <w:rsid w:val="00BB7445"/>
    <w:rsid w:val="00BC4EDB"/>
    <w:rsid w:val="00BC792D"/>
    <w:rsid w:val="00BD0A39"/>
    <w:rsid w:val="00C12FAB"/>
    <w:rsid w:val="00C20D79"/>
    <w:rsid w:val="00C42A3A"/>
    <w:rsid w:val="00C45CE7"/>
    <w:rsid w:val="00C47270"/>
    <w:rsid w:val="00C623C8"/>
    <w:rsid w:val="00CB720D"/>
    <w:rsid w:val="00CE1BE8"/>
    <w:rsid w:val="00CE4FC8"/>
    <w:rsid w:val="00CE5DF8"/>
    <w:rsid w:val="00CF5ACA"/>
    <w:rsid w:val="00D05D10"/>
    <w:rsid w:val="00D5507A"/>
    <w:rsid w:val="00D569DE"/>
    <w:rsid w:val="00D6198D"/>
    <w:rsid w:val="00D629EF"/>
    <w:rsid w:val="00D7776B"/>
    <w:rsid w:val="00D879F3"/>
    <w:rsid w:val="00DC072D"/>
    <w:rsid w:val="00DD4B2D"/>
    <w:rsid w:val="00E155B7"/>
    <w:rsid w:val="00E30CD0"/>
    <w:rsid w:val="00E350FF"/>
    <w:rsid w:val="00E45759"/>
    <w:rsid w:val="00E540B0"/>
    <w:rsid w:val="00E60019"/>
    <w:rsid w:val="00E61E03"/>
    <w:rsid w:val="00EE46FE"/>
    <w:rsid w:val="00EF202F"/>
    <w:rsid w:val="00F20ECA"/>
    <w:rsid w:val="00F22554"/>
    <w:rsid w:val="00F36EBF"/>
    <w:rsid w:val="00F732DB"/>
    <w:rsid w:val="00F75BF7"/>
    <w:rsid w:val="00F85373"/>
    <w:rsid w:val="00FB0431"/>
    <w:rsid w:val="00FC037D"/>
    <w:rsid w:val="00FE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38A3E1"/>
  <w15:chartTrackingRefBased/>
  <w15:docId w15:val="{466418BA-54CB-4D52-AA80-1949F674D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6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20C2"/>
    <w:pPr>
      <w:spacing w:after="0" w:line="240" w:lineRule="auto"/>
    </w:pPr>
  </w:style>
  <w:style w:type="table" w:styleId="TableGrid">
    <w:name w:val="Table Grid"/>
    <w:basedOn w:val="TableNormal"/>
    <w:uiPriority w:val="39"/>
    <w:rsid w:val="00052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E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E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F26"/>
  </w:style>
  <w:style w:type="paragraph" w:styleId="Footer">
    <w:name w:val="footer"/>
    <w:basedOn w:val="Normal"/>
    <w:link w:val="FooterChar"/>
    <w:uiPriority w:val="99"/>
    <w:unhideWhenUsed/>
    <w:rsid w:val="008E5F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1E992-E5B9-7E47-9E65-E33353DAB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dows, Megan</dc:creator>
  <cp:keywords/>
  <dc:description/>
  <cp:lastModifiedBy>chris rankin</cp:lastModifiedBy>
  <cp:revision>4</cp:revision>
  <cp:lastPrinted>2018-03-02T15:09:00Z</cp:lastPrinted>
  <dcterms:created xsi:type="dcterms:W3CDTF">2020-05-12T14:04:00Z</dcterms:created>
  <dcterms:modified xsi:type="dcterms:W3CDTF">2020-05-15T16:26:00Z</dcterms:modified>
</cp:coreProperties>
</file>